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5BD61411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</w:t>
      </w:r>
      <w:r w:rsidR="00FF7CEA">
        <w:rPr>
          <w:color w:val="000000"/>
        </w:rPr>
        <w:t>0</w:t>
      </w:r>
      <w:r w:rsidR="00FA7EDD">
        <w:rPr>
          <w:color w:val="000000"/>
        </w:rPr>
        <w:t>8</w:t>
      </w:r>
      <w:r>
        <w:rPr>
          <w:color w:val="000000"/>
        </w:rPr>
        <w:t xml:space="preserve"> </w:t>
      </w:r>
      <w:r w:rsidR="00661418"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 w:rsidR="00661418">
        <w:rPr>
          <w:color w:val="000000"/>
        </w:rPr>
        <w:t xml:space="preserve">Sweatband </w:t>
      </w:r>
      <w:r w:rsidR="00FA7EDD">
        <w:rPr>
          <w:color w:val="000000"/>
        </w:rPr>
        <w:t>Stubby</w:t>
      </w:r>
      <w:r w:rsidR="0061587C">
        <w:rPr>
          <w:color w:val="000000"/>
        </w:rPr>
        <w:t xml:space="preserve"> Size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35326659" w:rsidR="00191986" w:rsidRDefault="00661418">
      <w:pPr>
        <w:rPr>
          <w:color w:val="000000"/>
        </w:rPr>
      </w:pPr>
      <w:r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>
        <w:rPr>
          <w:color w:val="000000"/>
        </w:rPr>
        <w:t xml:space="preserve">Sweatband </w:t>
      </w:r>
      <w:r w:rsidR="00FA7EDD">
        <w:rPr>
          <w:color w:val="000000"/>
        </w:rPr>
        <w:t>Stubby</w:t>
      </w:r>
      <w:r>
        <w:rPr>
          <w:color w:val="000000"/>
        </w:rPr>
        <w:t xml:space="preserve"> Size (</w:t>
      </w:r>
      <w:r w:rsidR="00FA7EDD">
        <w:rPr>
          <w:color w:val="000000"/>
        </w:rPr>
        <w:t>4</w:t>
      </w:r>
      <w:r>
        <w:rPr>
          <w:color w:val="000000"/>
        </w:rPr>
        <w:t xml:space="preserve"> inch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69242056">
            <wp:extent cx="2687854" cy="192091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2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451B3E05">
            <wp:extent cx="2720585" cy="1937057"/>
            <wp:effectExtent l="0" t="0" r="381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85" cy="193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464BC2D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637E89EB" w14:textId="5136942B" w:rsidR="00717375" w:rsidRDefault="00717375" w:rsidP="00FF066F">
      <w:pPr>
        <w:autoSpaceDE w:val="0"/>
        <w:autoSpaceDN w:val="0"/>
        <w:adjustRightInd w:val="0"/>
        <w:spacing w:after="0" w:line="240" w:lineRule="auto"/>
      </w:pPr>
      <w:r>
        <w:t>1.5mm HDPE Plastic layer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C8882" w14:textId="77777777" w:rsidR="002156D5" w:rsidRDefault="002156D5" w:rsidP="00A62D34">
      <w:pPr>
        <w:spacing w:after="0" w:line="240" w:lineRule="auto"/>
      </w:pPr>
      <w:r>
        <w:separator/>
      </w:r>
    </w:p>
  </w:endnote>
  <w:endnote w:type="continuationSeparator" w:id="0">
    <w:p w14:paraId="544E0C14" w14:textId="77777777" w:rsidR="002156D5" w:rsidRDefault="002156D5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119C8" w14:textId="77777777" w:rsidR="002156D5" w:rsidRDefault="002156D5" w:rsidP="00A62D34">
      <w:pPr>
        <w:spacing w:after="0" w:line="240" w:lineRule="auto"/>
      </w:pPr>
      <w:r>
        <w:separator/>
      </w:r>
    </w:p>
  </w:footnote>
  <w:footnote w:type="continuationSeparator" w:id="0">
    <w:p w14:paraId="25F950C4" w14:textId="77777777" w:rsidR="002156D5" w:rsidRDefault="002156D5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1E09B7"/>
    <w:rsid w:val="002156D5"/>
    <w:rsid w:val="002252E0"/>
    <w:rsid w:val="003458AB"/>
    <w:rsid w:val="004B7DF3"/>
    <w:rsid w:val="0061587C"/>
    <w:rsid w:val="00661418"/>
    <w:rsid w:val="006861F9"/>
    <w:rsid w:val="00717375"/>
    <w:rsid w:val="00A62D34"/>
    <w:rsid w:val="00AE37A1"/>
    <w:rsid w:val="00B34810"/>
    <w:rsid w:val="00C53E23"/>
    <w:rsid w:val="00D44DAE"/>
    <w:rsid w:val="00DC684E"/>
    <w:rsid w:val="00EA550E"/>
    <w:rsid w:val="00F74068"/>
    <w:rsid w:val="00FA7EDD"/>
    <w:rsid w:val="00FF066F"/>
    <w:rsid w:val="00FF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13:00Z</dcterms:created>
  <dcterms:modified xsi:type="dcterms:W3CDTF">2021-03-11T14:13:00Z</dcterms:modified>
</cp:coreProperties>
</file>